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1AD1" w:rsidRPr="00E005BD" w:rsidRDefault="00DE4906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Something to remember</w:t>
      </w:r>
    </w:p>
    <w:p w:rsidR="004E0398" w:rsidRPr="00E005BD" w:rsidRDefault="004E0398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CD04C4" w:rsidRPr="00E005BD" w:rsidRDefault="00CD04C4" w:rsidP="004E039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Run intel haxm</w:t>
      </w:r>
    </w:p>
    <w:p w:rsidR="004E0398" w:rsidRPr="00E005BD" w:rsidRDefault="004E0398" w:rsidP="004E039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Save your project on your desktop (easy to find)</w:t>
      </w:r>
    </w:p>
    <w:p w:rsidR="00010D1B" w:rsidRPr="00E005BD" w:rsidRDefault="00010D1B" w:rsidP="004E039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 xml:space="preserve">Application Name: YourLastname_Problem# </w:t>
      </w:r>
    </w:p>
    <w:p w:rsidR="004E0398" w:rsidRPr="00E005BD" w:rsidRDefault="004E0398" w:rsidP="004E039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 xml:space="preserve">Use API 21 Android 5.0 </w:t>
      </w:r>
    </w:p>
    <w:p w:rsidR="00010D1B" w:rsidRPr="00E005BD" w:rsidRDefault="00010D1B" w:rsidP="00010D1B">
      <w:pPr>
        <w:pStyle w:val="ListParagraph"/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noProof/>
          <w:sz w:val="20"/>
          <w:szCs w:val="20"/>
          <w:lang w:val="en-US" w:bidi="he-IL"/>
        </w:rPr>
        <w:drawing>
          <wp:inline distT="0" distB="0" distL="0" distR="0" wp14:anchorId="00A49099" wp14:editId="4B243719">
            <wp:extent cx="2339975" cy="3048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3997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398" w:rsidRPr="00E005BD" w:rsidRDefault="00010D1B" w:rsidP="004E039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Remove Backward compatibility. All other Activity you want to create or call via Intent should have the same configuration</w:t>
      </w:r>
    </w:p>
    <w:p w:rsidR="00010D1B" w:rsidRPr="00E005BD" w:rsidRDefault="00010D1B" w:rsidP="00010D1B">
      <w:pPr>
        <w:pStyle w:val="ListParagraph"/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noProof/>
          <w:sz w:val="20"/>
          <w:szCs w:val="20"/>
          <w:lang w:val="en-US" w:bidi="he-IL"/>
        </w:rPr>
        <w:drawing>
          <wp:inline distT="0" distB="0" distL="0" distR="0" wp14:anchorId="5E4AB8C6" wp14:editId="0185ED35">
            <wp:extent cx="2352675" cy="485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4C4" w:rsidRPr="00E005BD" w:rsidRDefault="00CD04C4" w:rsidP="00CD04C4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 xml:space="preserve">Before writing any codes, run the default “Hello World” </w:t>
      </w:r>
      <w:r w:rsidR="00422965" w:rsidRPr="00E005BD">
        <w:rPr>
          <w:rFonts w:asciiTheme="majorHAnsi" w:hAnsiTheme="majorHAnsi" w:cstheme="majorHAnsi"/>
          <w:sz w:val="20"/>
          <w:szCs w:val="20"/>
        </w:rPr>
        <w:t xml:space="preserve">app </w:t>
      </w:r>
      <w:r w:rsidRPr="00E005BD">
        <w:rPr>
          <w:rFonts w:asciiTheme="majorHAnsi" w:hAnsiTheme="majorHAnsi" w:cstheme="majorHAnsi"/>
          <w:sz w:val="20"/>
          <w:szCs w:val="20"/>
        </w:rPr>
        <w:t>just to make sure your emulator is working.</w:t>
      </w:r>
    </w:p>
    <w:p w:rsidR="00422965" w:rsidRPr="00E005BD" w:rsidRDefault="00DE4906" w:rsidP="00CD04C4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 xml:space="preserve">When changing </w:t>
      </w:r>
      <w:r w:rsidR="00825B99" w:rsidRPr="00E005BD">
        <w:rPr>
          <w:rFonts w:asciiTheme="majorHAnsi" w:hAnsiTheme="majorHAnsi" w:cstheme="majorHAnsi"/>
          <w:sz w:val="20"/>
          <w:szCs w:val="20"/>
        </w:rPr>
        <w:t>the property value, do not forget to press the “enter key”</w:t>
      </w:r>
    </w:p>
    <w:p w:rsidR="00825B99" w:rsidRPr="00E005BD" w:rsidRDefault="00825B99" w:rsidP="00CD04C4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Try Rebuilt Project if certain changes you made are not “seen” by the Android studio</w:t>
      </w:r>
    </w:p>
    <w:p w:rsidR="00825B99" w:rsidRPr="00E005BD" w:rsidRDefault="00825B99" w:rsidP="00825B99">
      <w:pPr>
        <w:pStyle w:val="ListParagraph"/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825B99" w:rsidRPr="00E005BD" w:rsidRDefault="00825B99" w:rsidP="00825B99">
      <w:pPr>
        <w:pStyle w:val="ListParagraph"/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noProof/>
          <w:sz w:val="20"/>
          <w:szCs w:val="20"/>
          <w:lang w:val="en-US" w:bidi="he-IL"/>
        </w:rPr>
        <w:drawing>
          <wp:inline distT="0" distB="0" distL="0" distR="0">
            <wp:extent cx="1266825" cy="10160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3281" w:rsidRPr="00E005BD" w:rsidRDefault="000E3281" w:rsidP="000E328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E3281" w:rsidRPr="00E005BD" w:rsidRDefault="000E3281" w:rsidP="000E3281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Try to do incremental testing</w:t>
      </w:r>
    </w:p>
    <w:p w:rsidR="000E3281" w:rsidRPr="00E005BD" w:rsidRDefault="000E3281" w:rsidP="000E3281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Run your app after making “few” changes.</w:t>
      </w: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5023EB" w:rsidRPr="00E005BD" w:rsidRDefault="005023EB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310D72" w:rsidRPr="00E005BD" w:rsidRDefault="00310D72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To earn credits</w:t>
      </w:r>
    </w:p>
    <w:p w:rsidR="00310D72" w:rsidRPr="00E005BD" w:rsidRDefault="00AC3133" w:rsidP="00310D72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lastRenderedPageBreak/>
        <w:t>Solve</w:t>
      </w:r>
      <w:r w:rsidR="00310D72" w:rsidRPr="00E005BD">
        <w:rPr>
          <w:rFonts w:asciiTheme="majorHAnsi" w:hAnsiTheme="majorHAnsi" w:cstheme="majorHAnsi"/>
          <w:sz w:val="20"/>
          <w:szCs w:val="20"/>
        </w:rPr>
        <w:t xml:space="preserve"> </w:t>
      </w:r>
      <w:r w:rsidR="005023EB">
        <w:rPr>
          <w:rFonts w:asciiTheme="majorHAnsi" w:hAnsiTheme="majorHAnsi" w:cstheme="majorHAnsi"/>
          <w:sz w:val="20"/>
          <w:szCs w:val="20"/>
        </w:rPr>
        <w:t>at least one</w:t>
      </w:r>
      <w:r w:rsidR="00310D72" w:rsidRPr="00E005BD">
        <w:rPr>
          <w:rFonts w:asciiTheme="majorHAnsi" w:hAnsiTheme="majorHAnsi" w:cstheme="majorHAnsi"/>
          <w:sz w:val="20"/>
          <w:szCs w:val="20"/>
        </w:rPr>
        <w:t xml:space="preserve"> of the problems.</w:t>
      </w:r>
    </w:p>
    <w:p w:rsidR="00310D72" w:rsidRPr="00E005BD" w:rsidRDefault="00310D72" w:rsidP="00310D72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Show your working app to the instructor</w:t>
      </w:r>
    </w:p>
    <w:p w:rsidR="00310D72" w:rsidRPr="00E005BD" w:rsidRDefault="00310D72" w:rsidP="00310D72">
      <w:pPr>
        <w:pStyle w:val="ListParagraph"/>
        <w:numPr>
          <w:ilvl w:val="0"/>
          <w:numId w:val="15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Upload your final work</w:t>
      </w:r>
    </w:p>
    <w:p w:rsidR="00310D72" w:rsidRPr="00E005BD" w:rsidRDefault="00310D72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E6408F" w:rsidRPr="00E005BD" w:rsidRDefault="002B339B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Problem 1</w:t>
      </w:r>
      <w:r w:rsidR="00AC3133" w:rsidRPr="00E005BD">
        <w:rPr>
          <w:rFonts w:asciiTheme="majorHAnsi" w:hAnsiTheme="majorHAnsi" w:cstheme="majorHAnsi"/>
          <w:sz w:val="20"/>
          <w:szCs w:val="20"/>
        </w:rPr>
        <w:t xml:space="preserve"> – 6/49 Number Picker</w:t>
      </w:r>
    </w:p>
    <w:p w:rsidR="00B93E61" w:rsidRPr="00E005BD" w:rsidRDefault="00B93E61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AC3133" w:rsidRPr="00E005BD" w:rsidRDefault="00AC3133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ab/>
        <w:t>Write an application that would generate four sets of 6/49 numbers for the user to choose from.</w:t>
      </w:r>
    </w:p>
    <w:p w:rsidR="00E005BD" w:rsidRPr="00E005BD" w:rsidRDefault="00E005BD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ab/>
      </w:r>
    </w:p>
    <w:p w:rsidR="00E005BD" w:rsidRPr="00E005BD" w:rsidRDefault="00E005BD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ab/>
        <w:t>Each set should have 6 numbers ranging from 1 to 49 (no duplicates).</w:t>
      </w:r>
    </w:p>
    <w:p w:rsidR="00E005BD" w:rsidRPr="00E005BD" w:rsidRDefault="00E005BD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E005BD" w:rsidRPr="00E005BD" w:rsidRDefault="00E005BD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ab/>
        <w:t>Example Output (you can re-design to make it more appealing)</w:t>
      </w:r>
    </w:p>
    <w:p w:rsidR="00E005BD" w:rsidRPr="00E005BD" w:rsidRDefault="00E005BD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882"/>
        <w:gridCol w:w="2882"/>
        <w:gridCol w:w="2882"/>
      </w:tblGrid>
      <w:tr w:rsidR="00E005BD" w:rsidRPr="00E005BD" w:rsidTr="00E005BD">
        <w:tc>
          <w:tcPr>
            <w:tcW w:w="2882" w:type="dxa"/>
          </w:tcPr>
          <w:p w:rsidR="00E005BD" w:rsidRPr="00E005BD" w:rsidRDefault="00E005BD" w:rsidP="002B339B">
            <w:pPr>
              <w:rPr>
                <w:rFonts w:asciiTheme="majorHAnsi" w:hAnsiTheme="majorHAnsi" w:cstheme="majorHAnsi"/>
                <w:noProof/>
                <w:sz w:val="20"/>
                <w:szCs w:val="20"/>
                <w:lang w:eastAsia="en-CA"/>
              </w:rPr>
            </w:pPr>
            <w:r w:rsidRPr="00E005BD">
              <w:rPr>
                <w:rFonts w:asciiTheme="majorHAnsi" w:hAnsiTheme="majorHAnsi" w:cstheme="majorHAnsi"/>
                <w:noProof/>
                <w:sz w:val="20"/>
                <w:szCs w:val="20"/>
                <w:lang w:eastAsia="en-CA"/>
              </w:rPr>
              <w:t>When the</w:t>
            </w:r>
            <w:r>
              <w:rPr>
                <w:rFonts w:asciiTheme="majorHAnsi" w:hAnsiTheme="majorHAnsi" w:cstheme="majorHAnsi"/>
                <w:noProof/>
                <w:sz w:val="20"/>
                <w:szCs w:val="20"/>
                <w:lang w:eastAsia="en-CA"/>
              </w:rPr>
              <w:t xml:space="preserve"> app starts</w:t>
            </w:r>
          </w:p>
        </w:tc>
        <w:tc>
          <w:tcPr>
            <w:tcW w:w="2882" w:type="dxa"/>
          </w:tcPr>
          <w:p w:rsidR="00E005BD" w:rsidRPr="00E005BD" w:rsidRDefault="00E005BD" w:rsidP="002B339B">
            <w:pPr>
              <w:rPr>
                <w:rFonts w:asciiTheme="majorHAnsi" w:hAnsiTheme="majorHAnsi" w:cstheme="majorHAnsi"/>
                <w:noProof/>
                <w:sz w:val="20"/>
                <w:szCs w:val="20"/>
                <w:lang w:eastAsia="en-CA"/>
              </w:rPr>
            </w:pPr>
            <w:r>
              <w:rPr>
                <w:rFonts w:asciiTheme="majorHAnsi" w:hAnsiTheme="majorHAnsi" w:cstheme="majorHAnsi"/>
                <w:noProof/>
                <w:sz w:val="20"/>
                <w:szCs w:val="20"/>
                <w:lang w:eastAsia="en-CA"/>
              </w:rPr>
              <w:t>When the Generate Number is clicked</w:t>
            </w:r>
          </w:p>
        </w:tc>
        <w:tc>
          <w:tcPr>
            <w:tcW w:w="2882" w:type="dxa"/>
          </w:tcPr>
          <w:p w:rsidR="00E005BD" w:rsidRPr="00E005BD" w:rsidRDefault="00E005BD" w:rsidP="002B339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When certain numbers are </w:t>
            </w:r>
            <w:r w:rsidR="004B60F9">
              <w:rPr>
                <w:rFonts w:asciiTheme="majorHAnsi" w:hAnsiTheme="majorHAnsi" w:cstheme="majorHAnsi"/>
                <w:sz w:val="20"/>
                <w:szCs w:val="20"/>
              </w:rPr>
              <w:t>selected,</w:t>
            </w:r>
            <w:r>
              <w:rPr>
                <w:rFonts w:asciiTheme="majorHAnsi" w:hAnsiTheme="majorHAnsi" w:cstheme="majorHAnsi"/>
                <w:sz w:val="20"/>
                <w:szCs w:val="20"/>
              </w:rPr>
              <w:t xml:space="preserve"> and Pick button was clicked</w:t>
            </w:r>
          </w:p>
        </w:tc>
      </w:tr>
      <w:tr w:rsidR="00E005BD" w:rsidRPr="00E005BD" w:rsidTr="00E005BD">
        <w:tc>
          <w:tcPr>
            <w:tcW w:w="2882" w:type="dxa"/>
          </w:tcPr>
          <w:p w:rsidR="00E005BD" w:rsidRPr="00E005BD" w:rsidRDefault="00E005BD" w:rsidP="002B339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005BD">
              <w:rPr>
                <w:rFonts w:asciiTheme="majorHAnsi" w:hAnsiTheme="majorHAnsi" w:cstheme="majorHAnsi"/>
                <w:noProof/>
                <w:sz w:val="20"/>
                <w:szCs w:val="20"/>
                <w:lang w:val="en-US" w:bidi="he-IL"/>
              </w:rPr>
              <w:drawing>
                <wp:inline distT="0" distB="0" distL="0" distR="0" wp14:anchorId="19240107" wp14:editId="15482BDC">
                  <wp:extent cx="1631950" cy="1350010"/>
                  <wp:effectExtent l="0" t="0" r="635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4713" cy="1368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2" w:type="dxa"/>
          </w:tcPr>
          <w:p w:rsidR="00E005BD" w:rsidRPr="00E005BD" w:rsidRDefault="00E005BD" w:rsidP="002B339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 w:rsidRPr="00E005BD">
              <w:rPr>
                <w:rFonts w:asciiTheme="majorHAnsi" w:hAnsiTheme="majorHAnsi" w:cstheme="majorHAnsi"/>
                <w:noProof/>
                <w:sz w:val="20"/>
                <w:szCs w:val="20"/>
                <w:lang w:val="en-US" w:bidi="he-IL"/>
              </w:rPr>
              <w:drawing>
                <wp:inline distT="0" distB="0" distL="0" distR="0" wp14:anchorId="79A9ACED" wp14:editId="42BCC825">
                  <wp:extent cx="1638300" cy="137604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0357" cy="13777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82" w:type="dxa"/>
          </w:tcPr>
          <w:p w:rsidR="00E005BD" w:rsidRPr="00E005BD" w:rsidRDefault="00E005BD" w:rsidP="002B339B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noProof/>
                <w:lang w:val="en-US" w:bidi="he-IL"/>
              </w:rPr>
              <w:drawing>
                <wp:inline distT="0" distB="0" distL="0" distR="0" wp14:anchorId="5856A02E" wp14:editId="01BEFD45">
                  <wp:extent cx="1587398" cy="1498600"/>
                  <wp:effectExtent l="0" t="0" r="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8103" cy="1508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005BD" w:rsidRPr="00E005BD" w:rsidRDefault="00E005BD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E005BD" w:rsidRDefault="00E005BD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ab/>
      </w:r>
      <w:r>
        <w:rPr>
          <w:rFonts w:asciiTheme="majorHAnsi" w:hAnsiTheme="majorHAnsi" w:cstheme="majorHAnsi"/>
          <w:sz w:val="20"/>
          <w:szCs w:val="20"/>
        </w:rPr>
        <w:t>Some guidance</w:t>
      </w:r>
    </w:p>
    <w:p w:rsidR="00E005BD" w:rsidRDefault="00E005BD" w:rsidP="00E005BD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You can create a separate Java class with a method that generates the random numbers. This method can then be used in your MainActivity each time you need a series of numbers.</w:t>
      </w:r>
    </w:p>
    <w:p w:rsidR="00E005BD" w:rsidRDefault="00E005BD" w:rsidP="00E005BD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Android programming is basically Java coding with extra GUI libraries. The fundamentals are still the same. </w:t>
      </w:r>
      <w:r w:rsidR="004A027E">
        <w:rPr>
          <w:rFonts w:asciiTheme="majorHAnsi" w:hAnsiTheme="majorHAnsi" w:cstheme="majorHAnsi"/>
          <w:sz w:val="20"/>
          <w:szCs w:val="20"/>
        </w:rPr>
        <w:t>Therefore, you can actually create an array of CheckBox. Each element points to a specific CheckBox. This would then allow you to reference the different checkboxes via index and loop.</w:t>
      </w:r>
    </w:p>
    <w:p w:rsidR="004A027E" w:rsidRPr="00E005BD" w:rsidRDefault="004A027E" w:rsidP="00E005BD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ometimes, you will find similarities in features and/or concept. Example: JLabel and TextView</w:t>
      </w:r>
    </w:p>
    <w:p w:rsidR="00E005BD" w:rsidRPr="00E005BD" w:rsidRDefault="00E005BD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E005BD" w:rsidRPr="00E005BD" w:rsidRDefault="00E005BD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D33267" w:rsidRDefault="00D33267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3ED0" w:rsidRPr="00E005BD" w:rsidRDefault="000C3ED0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5C006B" w:rsidRPr="00E005BD" w:rsidRDefault="005C006B" w:rsidP="005023EB">
      <w:pPr>
        <w:spacing w:after="0" w:line="240" w:lineRule="auto"/>
        <w:ind w:firstLine="720"/>
        <w:rPr>
          <w:rFonts w:asciiTheme="majorHAnsi" w:hAnsiTheme="majorHAnsi" w:cstheme="majorHAnsi"/>
          <w:sz w:val="20"/>
          <w:szCs w:val="20"/>
        </w:rPr>
      </w:pPr>
      <w:bookmarkStart w:id="0" w:name="_GoBack"/>
      <w:bookmarkEnd w:id="0"/>
    </w:p>
    <w:sectPr w:rsidR="005C006B" w:rsidRPr="00E005BD">
      <w:headerReference w:type="default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F6668" w:rsidRDefault="006F6668" w:rsidP="00AB1279">
      <w:pPr>
        <w:spacing w:after="0" w:line="240" w:lineRule="auto"/>
      </w:pPr>
      <w:r>
        <w:separator/>
      </w:r>
    </w:p>
  </w:endnote>
  <w:endnote w:type="continuationSeparator" w:id="0">
    <w:p w:rsidR="006F6668" w:rsidRDefault="006F6668" w:rsidP="00AB1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5486664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06D7F" w:rsidRDefault="00B06D7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153AB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153AB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06D7F" w:rsidRDefault="00B06D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F6668" w:rsidRDefault="006F6668" w:rsidP="00AB1279">
      <w:pPr>
        <w:spacing w:after="0" w:line="240" w:lineRule="auto"/>
      </w:pPr>
      <w:r>
        <w:separator/>
      </w:r>
    </w:p>
  </w:footnote>
  <w:footnote w:type="continuationSeparator" w:id="0">
    <w:p w:rsidR="006F6668" w:rsidRDefault="006F6668" w:rsidP="00AB1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6D7F" w:rsidRDefault="00B06D7F">
    <w:pPr>
      <w:pStyle w:val="Header"/>
      <w:pBdr>
        <w:bottom w:val="double" w:sz="6" w:space="1" w:color="auto"/>
      </w:pBdr>
    </w:pPr>
    <w:r>
      <w:t>Week 6 activities</w:t>
    </w:r>
  </w:p>
  <w:p w:rsidR="00B06D7F" w:rsidRDefault="00B06D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36321"/>
    <w:multiLevelType w:val="hybridMultilevel"/>
    <w:tmpl w:val="49D4B3BE"/>
    <w:lvl w:ilvl="0" w:tplc="0A7211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5225E"/>
    <w:multiLevelType w:val="hybridMultilevel"/>
    <w:tmpl w:val="53F0A3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1937"/>
    <w:multiLevelType w:val="hybridMultilevel"/>
    <w:tmpl w:val="09D6C9F2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40427"/>
    <w:multiLevelType w:val="hybridMultilevel"/>
    <w:tmpl w:val="5D086054"/>
    <w:lvl w:ilvl="0" w:tplc="F0429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914FA5"/>
    <w:multiLevelType w:val="hybridMultilevel"/>
    <w:tmpl w:val="7916DEAE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3474557"/>
    <w:multiLevelType w:val="hybridMultilevel"/>
    <w:tmpl w:val="A3625840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6F32A0A"/>
    <w:multiLevelType w:val="hybridMultilevel"/>
    <w:tmpl w:val="112C40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425E4A"/>
    <w:multiLevelType w:val="hybridMultilevel"/>
    <w:tmpl w:val="BAFA98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CF4B1F"/>
    <w:multiLevelType w:val="hybridMultilevel"/>
    <w:tmpl w:val="8910BFE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E02A1"/>
    <w:multiLevelType w:val="hybridMultilevel"/>
    <w:tmpl w:val="12DE4BD6"/>
    <w:lvl w:ilvl="0" w:tplc="F0429B8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F9817E3"/>
    <w:multiLevelType w:val="hybridMultilevel"/>
    <w:tmpl w:val="FEE8B4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12615E"/>
    <w:multiLevelType w:val="hybridMultilevel"/>
    <w:tmpl w:val="B6BA8A7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30181C"/>
    <w:multiLevelType w:val="hybridMultilevel"/>
    <w:tmpl w:val="2EF259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F45205"/>
    <w:multiLevelType w:val="hybridMultilevel"/>
    <w:tmpl w:val="86FE4806"/>
    <w:lvl w:ilvl="0" w:tplc="E5A8E0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7EE12B9"/>
    <w:multiLevelType w:val="hybridMultilevel"/>
    <w:tmpl w:val="F5B847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5B6A70"/>
    <w:multiLevelType w:val="hybridMultilevel"/>
    <w:tmpl w:val="656424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74D97"/>
    <w:multiLevelType w:val="hybridMultilevel"/>
    <w:tmpl w:val="6F1CEA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270B5"/>
    <w:multiLevelType w:val="hybridMultilevel"/>
    <w:tmpl w:val="28525C6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CE375E"/>
    <w:multiLevelType w:val="hybridMultilevel"/>
    <w:tmpl w:val="87347E4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15"/>
  </w:num>
  <w:num w:numId="4">
    <w:abstractNumId w:val="7"/>
  </w:num>
  <w:num w:numId="5">
    <w:abstractNumId w:val="2"/>
  </w:num>
  <w:num w:numId="6">
    <w:abstractNumId w:val="16"/>
  </w:num>
  <w:num w:numId="7">
    <w:abstractNumId w:val="8"/>
  </w:num>
  <w:num w:numId="8">
    <w:abstractNumId w:val="4"/>
  </w:num>
  <w:num w:numId="9">
    <w:abstractNumId w:val="18"/>
  </w:num>
  <w:num w:numId="10">
    <w:abstractNumId w:val="0"/>
  </w:num>
  <w:num w:numId="11">
    <w:abstractNumId w:val="17"/>
  </w:num>
  <w:num w:numId="12">
    <w:abstractNumId w:val="10"/>
  </w:num>
  <w:num w:numId="13">
    <w:abstractNumId w:val="6"/>
  </w:num>
  <w:num w:numId="14">
    <w:abstractNumId w:val="1"/>
  </w:num>
  <w:num w:numId="15">
    <w:abstractNumId w:val="11"/>
  </w:num>
  <w:num w:numId="16">
    <w:abstractNumId w:val="5"/>
  </w:num>
  <w:num w:numId="17">
    <w:abstractNumId w:val="3"/>
  </w:num>
  <w:num w:numId="18">
    <w:abstractNumId w:val="9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trS0NLI0MTcwMDZQ0lEKTi0uzszPAykwrAUAZAlYjywAAAA="/>
  </w:docVars>
  <w:rsids>
    <w:rsidRoot w:val="00640F8A"/>
    <w:rsid w:val="00010D1B"/>
    <w:rsid w:val="00016F6C"/>
    <w:rsid w:val="00037BC6"/>
    <w:rsid w:val="00041856"/>
    <w:rsid w:val="00063325"/>
    <w:rsid w:val="0007651E"/>
    <w:rsid w:val="000A2458"/>
    <w:rsid w:val="000C3ED0"/>
    <w:rsid w:val="000C554E"/>
    <w:rsid w:val="000D0F1D"/>
    <w:rsid w:val="000E3281"/>
    <w:rsid w:val="00101CC1"/>
    <w:rsid w:val="001049AD"/>
    <w:rsid w:val="00106870"/>
    <w:rsid w:val="00111AD1"/>
    <w:rsid w:val="00114D81"/>
    <w:rsid w:val="0013453E"/>
    <w:rsid w:val="00160333"/>
    <w:rsid w:val="001625FA"/>
    <w:rsid w:val="001807E1"/>
    <w:rsid w:val="001B08F6"/>
    <w:rsid w:val="001B377C"/>
    <w:rsid w:val="001C18B0"/>
    <w:rsid w:val="00210ADE"/>
    <w:rsid w:val="00211A4E"/>
    <w:rsid w:val="0023722A"/>
    <w:rsid w:val="00246FD2"/>
    <w:rsid w:val="0027740B"/>
    <w:rsid w:val="002A0C4B"/>
    <w:rsid w:val="002B339B"/>
    <w:rsid w:val="002E64A0"/>
    <w:rsid w:val="002F08F6"/>
    <w:rsid w:val="003023BF"/>
    <w:rsid w:val="00310D72"/>
    <w:rsid w:val="0032296A"/>
    <w:rsid w:val="0033609A"/>
    <w:rsid w:val="0036306E"/>
    <w:rsid w:val="003A2345"/>
    <w:rsid w:val="003A7EED"/>
    <w:rsid w:val="003C4C9F"/>
    <w:rsid w:val="003C5029"/>
    <w:rsid w:val="004023C7"/>
    <w:rsid w:val="00422965"/>
    <w:rsid w:val="00423565"/>
    <w:rsid w:val="00454F88"/>
    <w:rsid w:val="0047128B"/>
    <w:rsid w:val="004A027E"/>
    <w:rsid w:val="004A701A"/>
    <w:rsid w:val="004B60F9"/>
    <w:rsid w:val="004C4A20"/>
    <w:rsid w:val="004E0398"/>
    <w:rsid w:val="005023EB"/>
    <w:rsid w:val="00504300"/>
    <w:rsid w:val="00505C41"/>
    <w:rsid w:val="0055488B"/>
    <w:rsid w:val="00555632"/>
    <w:rsid w:val="00597378"/>
    <w:rsid w:val="005A4E3D"/>
    <w:rsid w:val="005A54E4"/>
    <w:rsid w:val="005B0A00"/>
    <w:rsid w:val="005B65AC"/>
    <w:rsid w:val="005C006B"/>
    <w:rsid w:val="00607505"/>
    <w:rsid w:val="00640F8A"/>
    <w:rsid w:val="00650CCF"/>
    <w:rsid w:val="00651F48"/>
    <w:rsid w:val="00676FE9"/>
    <w:rsid w:val="006952A8"/>
    <w:rsid w:val="006B0973"/>
    <w:rsid w:val="006E3C4C"/>
    <w:rsid w:val="006F6668"/>
    <w:rsid w:val="00723392"/>
    <w:rsid w:val="00763A85"/>
    <w:rsid w:val="00775402"/>
    <w:rsid w:val="007D3A3D"/>
    <w:rsid w:val="0082543A"/>
    <w:rsid w:val="00825B99"/>
    <w:rsid w:val="0087236D"/>
    <w:rsid w:val="00896F73"/>
    <w:rsid w:val="008C4C4B"/>
    <w:rsid w:val="008E4BF0"/>
    <w:rsid w:val="00952009"/>
    <w:rsid w:val="00962EAB"/>
    <w:rsid w:val="009936A7"/>
    <w:rsid w:val="009A2E33"/>
    <w:rsid w:val="009F07C7"/>
    <w:rsid w:val="00A06388"/>
    <w:rsid w:val="00A14543"/>
    <w:rsid w:val="00A21526"/>
    <w:rsid w:val="00A257D2"/>
    <w:rsid w:val="00A37FDD"/>
    <w:rsid w:val="00A51BAD"/>
    <w:rsid w:val="00A51FF4"/>
    <w:rsid w:val="00A93E4A"/>
    <w:rsid w:val="00A96707"/>
    <w:rsid w:val="00AB1279"/>
    <w:rsid w:val="00AC3133"/>
    <w:rsid w:val="00AE6D89"/>
    <w:rsid w:val="00B051C3"/>
    <w:rsid w:val="00B06A7A"/>
    <w:rsid w:val="00B06D7F"/>
    <w:rsid w:val="00B07E40"/>
    <w:rsid w:val="00B136EE"/>
    <w:rsid w:val="00B76707"/>
    <w:rsid w:val="00B80ED1"/>
    <w:rsid w:val="00B93E61"/>
    <w:rsid w:val="00BA3126"/>
    <w:rsid w:val="00BB2EAF"/>
    <w:rsid w:val="00BE766D"/>
    <w:rsid w:val="00C02EDA"/>
    <w:rsid w:val="00C153AB"/>
    <w:rsid w:val="00C26987"/>
    <w:rsid w:val="00C27205"/>
    <w:rsid w:val="00C30C98"/>
    <w:rsid w:val="00C67294"/>
    <w:rsid w:val="00C77FD0"/>
    <w:rsid w:val="00C853A6"/>
    <w:rsid w:val="00CD04C4"/>
    <w:rsid w:val="00D03F8A"/>
    <w:rsid w:val="00D305E4"/>
    <w:rsid w:val="00D33267"/>
    <w:rsid w:val="00D41AF0"/>
    <w:rsid w:val="00D84A79"/>
    <w:rsid w:val="00DB2DB3"/>
    <w:rsid w:val="00DB5FC8"/>
    <w:rsid w:val="00DB70E0"/>
    <w:rsid w:val="00DC25CF"/>
    <w:rsid w:val="00DD53DE"/>
    <w:rsid w:val="00DE4906"/>
    <w:rsid w:val="00DF775B"/>
    <w:rsid w:val="00E005BD"/>
    <w:rsid w:val="00E016DB"/>
    <w:rsid w:val="00E6408F"/>
    <w:rsid w:val="00EA6D40"/>
    <w:rsid w:val="00ED141C"/>
    <w:rsid w:val="00EF2BD3"/>
    <w:rsid w:val="00F26177"/>
    <w:rsid w:val="00F30CA4"/>
    <w:rsid w:val="00F760EE"/>
    <w:rsid w:val="00FA160B"/>
    <w:rsid w:val="00FD5D11"/>
    <w:rsid w:val="00FE2DAF"/>
    <w:rsid w:val="00FE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1A97C2-D3B9-44C3-B6A0-149AA9F70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402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279"/>
  </w:style>
  <w:style w:type="paragraph" w:styleId="Footer">
    <w:name w:val="footer"/>
    <w:basedOn w:val="Normal"/>
    <w:link w:val="FooterChar"/>
    <w:uiPriority w:val="99"/>
    <w:unhideWhenUsed/>
    <w:rsid w:val="00AB1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279"/>
  </w:style>
  <w:style w:type="character" w:styleId="Hyperlink">
    <w:name w:val="Hyperlink"/>
    <w:basedOn w:val="DefaultParagraphFont"/>
    <w:uiPriority w:val="99"/>
    <w:unhideWhenUsed/>
    <w:rsid w:val="00AB127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1279"/>
    <w:pPr>
      <w:ind w:left="720"/>
      <w:contextualSpacing/>
    </w:pPr>
  </w:style>
  <w:style w:type="table" w:styleId="TableGrid">
    <w:name w:val="Table Grid"/>
    <w:basedOn w:val="TableNormal"/>
    <w:uiPriority w:val="39"/>
    <w:rsid w:val="00BA31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00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C006B"/>
    <w:rPr>
      <w:rFonts w:ascii="Courier New" w:eastAsia="Times New Roman" w:hAnsi="Courier New" w:cs="Courier New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44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2</Pages>
  <Words>260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chiong</dc:creator>
  <cp:keywords/>
  <dc:description/>
  <cp:lastModifiedBy>superadmin</cp:lastModifiedBy>
  <cp:revision>23</cp:revision>
  <dcterms:created xsi:type="dcterms:W3CDTF">2017-06-07T16:30:00Z</dcterms:created>
  <dcterms:modified xsi:type="dcterms:W3CDTF">2017-06-18T06:13:00Z</dcterms:modified>
</cp:coreProperties>
</file>